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021F" w14:textId="03E31A6D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C22F4D">
        <w:rPr>
          <w:rFonts w:asciiTheme="minorHAnsi" w:hAnsiTheme="minorHAnsi" w:cstheme="minorHAnsi"/>
          <w:b/>
          <w:bCs/>
          <w:sz w:val="24"/>
          <w:szCs w:val="22"/>
        </w:rPr>
        <w:t>Chłodziarka farmaceutyczna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 – 2 sztuki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12E5EE89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49832CFC" w:rsidR="003D1CEA" w:rsidRPr="00CE1542" w:rsidRDefault="003D1CEA" w:rsidP="000C61B1">
            <w:pPr>
              <w:pStyle w:val="Bezodstpw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rządzeni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abryczni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935425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3196302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806324E" w:rsidR="00CE1542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550FA43F" w:rsidR="00CE1542" w:rsidRPr="00CE1542" w:rsidRDefault="00CE1542" w:rsidP="000C61B1">
            <w:pPr>
              <w:pStyle w:val="Bezodstpw"/>
              <w:rPr>
                <w:sz w:val="24"/>
                <w:szCs w:val="24"/>
              </w:rPr>
            </w:pPr>
            <w:proofErr w:type="spellStart"/>
            <w:r w:rsidRPr="00CE1542">
              <w:rPr>
                <w:sz w:val="24"/>
                <w:szCs w:val="24"/>
              </w:rPr>
              <w:t>Szerokość</w:t>
            </w:r>
            <w:proofErr w:type="spellEnd"/>
            <w:r w:rsidRPr="00CE1542">
              <w:rPr>
                <w:sz w:val="24"/>
                <w:szCs w:val="24"/>
              </w:rPr>
              <w:t xml:space="preserve"> </w:t>
            </w:r>
            <w:proofErr w:type="spellStart"/>
            <w:r w:rsidRPr="00CE1542">
              <w:rPr>
                <w:sz w:val="24"/>
                <w:szCs w:val="24"/>
              </w:rPr>
              <w:t>zewnętrzne</w:t>
            </w:r>
            <w:proofErr w:type="spellEnd"/>
            <w:r w:rsidRPr="00CE154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="000C61B1" w:rsidRPr="00CE1542">
              <w:rPr>
                <w:sz w:val="24"/>
                <w:szCs w:val="24"/>
              </w:rPr>
              <w:t>cm</w:t>
            </w:r>
            <w:r w:rsidR="000C61B1" w:rsidRPr="00F61461">
              <w:t xml:space="preserve"> </w:t>
            </w:r>
            <w:r w:rsidR="00C95944">
              <w:t xml:space="preserve">- </w:t>
            </w:r>
            <w:r w:rsidRPr="00F61461">
              <w:t>60</w:t>
            </w:r>
            <w:r w:rsidRPr="00CE154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CE1542">
              <w:rPr>
                <w:sz w:val="24"/>
                <w:szCs w:val="24"/>
              </w:rPr>
              <w:t>(</w:t>
            </w:r>
            <w:r w:rsidRPr="00CE1542">
              <w:rPr>
                <w:bCs/>
                <w:sz w:val="24"/>
                <w:szCs w:val="24"/>
              </w:rPr>
              <w:t>+/- 2 cm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3FF0280" w:rsidR="00CE1542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541CEDA3" w:rsidR="00CE1542" w:rsidRPr="00CE1542" w:rsidRDefault="00CE1542" w:rsidP="001A618C">
            <w:pPr>
              <w:pStyle w:val="Bezodstpw"/>
              <w:rPr>
                <w:sz w:val="24"/>
                <w:szCs w:val="24"/>
              </w:rPr>
            </w:pPr>
            <w:proofErr w:type="spellStart"/>
            <w:r w:rsidRPr="00CE1542">
              <w:rPr>
                <w:sz w:val="24"/>
                <w:szCs w:val="24"/>
              </w:rPr>
              <w:t>Głębokość</w:t>
            </w:r>
            <w:proofErr w:type="spellEnd"/>
            <w:r w:rsidRPr="00CE1542">
              <w:rPr>
                <w:sz w:val="24"/>
                <w:szCs w:val="24"/>
              </w:rPr>
              <w:t xml:space="preserve"> </w:t>
            </w:r>
            <w:proofErr w:type="spellStart"/>
            <w:r w:rsidRPr="00CE1542">
              <w:rPr>
                <w:sz w:val="24"/>
                <w:szCs w:val="24"/>
              </w:rPr>
              <w:t>zewnętrzne</w:t>
            </w:r>
            <w:proofErr w:type="spellEnd"/>
            <w:r w:rsidRPr="00CE1542">
              <w:rPr>
                <w:sz w:val="24"/>
                <w:szCs w:val="24"/>
              </w:rPr>
              <w:t xml:space="preserve"> cm</w:t>
            </w:r>
            <w:r>
              <w:rPr>
                <w:sz w:val="24"/>
                <w:szCs w:val="24"/>
              </w:rPr>
              <w:t xml:space="preserve"> </w:t>
            </w:r>
            <w:r w:rsidR="00C95944">
              <w:rPr>
                <w:sz w:val="24"/>
                <w:szCs w:val="24"/>
              </w:rPr>
              <w:t xml:space="preserve">- </w:t>
            </w:r>
            <w:r w:rsidRPr="00F61461">
              <w:t>60</w:t>
            </w:r>
            <w:r>
              <w:t xml:space="preserve"> </w:t>
            </w:r>
            <w:r w:rsidRPr="00CE1542">
              <w:rPr>
                <w:sz w:val="24"/>
                <w:szCs w:val="24"/>
              </w:rPr>
              <w:t xml:space="preserve"> (</w:t>
            </w:r>
            <w:r w:rsidRPr="00CE1542">
              <w:rPr>
                <w:bCs/>
                <w:sz w:val="24"/>
                <w:szCs w:val="24"/>
              </w:rPr>
              <w:t>+/- 2 cm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127BD1D9" w:rsidR="00CE1542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07EC4DE2" w:rsidR="00CE1542" w:rsidRPr="000A4F71" w:rsidRDefault="00CE1542" w:rsidP="003D1CEA">
            <w:pPr>
              <w:pStyle w:val="Bezodstpw"/>
              <w:rPr>
                <w:sz w:val="24"/>
                <w:szCs w:val="24"/>
                <w:lang w:val="pl-PL"/>
              </w:rPr>
            </w:pPr>
            <w:r w:rsidRPr="000A4F71">
              <w:rPr>
                <w:sz w:val="24"/>
                <w:szCs w:val="24"/>
                <w:lang w:val="pl-PL"/>
              </w:rPr>
              <w:t>Wysokość zewnętrzne cm</w:t>
            </w:r>
            <w:r w:rsidR="00C95944" w:rsidRPr="000A4F71">
              <w:rPr>
                <w:sz w:val="24"/>
                <w:szCs w:val="24"/>
                <w:lang w:val="pl-PL"/>
              </w:rPr>
              <w:t xml:space="preserve">: </w:t>
            </w:r>
            <w:r w:rsidRPr="000A4F71">
              <w:rPr>
                <w:sz w:val="24"/>
                <w:szCs w:val="24"/>
                <w:lang w:val="pl-PL"/>
              </w:rPr>
              <w:t>dla</w:t>
            </w:r>
            <w:r w:rsidR="003D1CEA">
              <w:rPr>
                <w:sz w:val="24"/>
                <w:szCs w:val="24"/>
                <w:lang w:val="pl-PL"/>
              </w:rPr>
              <w:t xml:space="preserve"> 190 +/- 10 c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CE6F30A" w:rsidR="00CE1542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0DC41932" w:rsidR="00CE1542" w:rsidRPr="002A13F2" w:rsidRDefault="00CE1542" w:rsidP="001A618C">
            <w:pPr>
              <w:pStyle w:val="Bezodstpw"/>
              <w:rPr>
                <w:sz w:val="24"/>
                <w:szCs w:val="24"/>
                <w:lang w:val="pl-PL"/>
              </w:rPr>
            </w:pPr>
            <w:r w:rsidRPr="002A13F2">
              <w:rPr>
                <w:sz w:val="24"/>
                <w:szCs w:val="24"/>
                <w:lang w:val="pl-PL"/>
              </w:rPr>
              <w:t xml:space="preserve">Drzwi </w:t>
            </w:r>
            <w:r w:rsidR="003D1CEA" w:rsidRPr="002A13F2">
              <w:rPr>
                <w:sz w:val="24"/>
                <w:szCs w:val="24"/>
                <w:lang w:val="pl-PL"/>
              </w:rPr>
              <w:t>–</w:t>
            </w:r>
            <w:r w:rsidRPr="002A13F2">
              <w:rPr>
                <w:sz w:val="24"/>
                <w:szCs w:val="24"/>
                <w:lang w:val="pl-PL"/>
              </w:rPr>
              <w:t xml:space="preserve"> lewostronne</w:t>
            </w:r>
            <w:r w:rsidR="003D1CEA" w:rsidRPr="002A13F2">
              <w:rPr>
                <w:sz w:val="24"/>
                <w:szCs w:val="24"/>
                <w:lang w:val="pl-PL"/>
              </w:rPr>
              <w:t xml:space="preserve"> – 1 szt, drzwi – prawostronne – 1 sz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78F20813" w:rsidR="00CE1542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</w:t>
            </w:r>
            <w:r w:rsidR="00CE1542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53701720" w:rsidR="00CE1542" w:rsidRPr="000A4F71" w:rsidRDefault="00CE1542" w:rsidP="001A618C">
            <w:pPr>
              <w:pStyle w:val="Bezodstpw"/>
              <w:rPr>
                <w:sz w:val="24"/>
                <w:szCs w:val="24"/>
                <w:lang w:val="pl-PL"/>
              </w:rPr>
            </w:pPr>
            <w:r w:rsidRPr="000A4F71">
              <w:rPr>
                <w:sz w:val="24"/>
                <w:szCs w:val="24"/>
                <w:lang w:val="pl-PL"/>
              </w:rPr>
              <w:t xml:space="preserve">Ilość półek chłodziarki  pełne/ruszt – 5 </w:t>
            </w:r>
            <w:proofErr w:type="spellStart"/>
            <w:r w:rsidRPr="000A4F71">
              <w:rPr>
                <w:sz w:val="24"/>
                <w:szCs w:val="24"/>
                <w:lang w:val="pl-PL"/>
              </w:rPr>
              <w:t>szt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68BF518E" w:rsidR="00925A5B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539F182A" w:rsidR="00925A5B" w:rsidRPr="001A618C" w:rsidRDefault="00925A5B" w:rsidP="001A618C">
            <w:pPr>
              <w:pStyle w:val="Bezodstpw"/>
              <w:rPr>
                <w:sz w:val="24"/>
                <w:szCs w:val="24"/>
                <w:lang w:val="pl-PL"/>
              </w:rPr>
            </w:pPr>
            <w:r w:rsidRPr="000A4F71">
              <w:rPr>
                <w:sz w:val="24"/>
                <w:lang w:val="pl-PL"/>
              </w:rPr>
              <w:t xml:space="preserve">Utrzymanie temperatury roboczej w zakresie  min od +3°C do +8°C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57B0350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2FAEA" w14:textId="76BF96FC" w:rsidR="001A618C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0C3BB" w14:textId="196EE68A" w:rsidR="001A618C" w:rsidRPr="001A618C" w:rsidRDefault="001A618C" w:rsidP="00925A5B">
            <w:pPr>
              <w:pStyle w:val="Bezodstpw"/>
              <w:rPr>
                <w:sz w:val="24"/>
              </w:rPr>
            </w:pPr>
            <w:proofErr w:type="spellStart"/>
            <w:r w:rsidRPr="001A618C">
              <w:rPr>
                <w:sz w:val="24"/>
              </w:rPr>
              <w:t>Zasilanie</w:t>
            </w:r>
            <w:proofErr w:type="spellEnd"/>
            <w:r w:rsidRPr="001A618C">
              <w:rPr>
                <w:sz w:val="24"/>
              </w:rPr>
              <w:t xml:space="preserve"> </w:t>
            </w:r>
            <w:proofErr w:type="spellStart"/>
            <w:r w:rsidRPr="001A618C">
              <w:rPr>
                <w:sz w:val="24"/>
              </w:rPr>
              <w:t>urządzenia</w:t>
            </w:r>
            <w:proofErr w:type="spellEnd"/>
            <w:r w:rsidRPr="001A618C">
              <w:rPr>
                <w:sz w:val="24"/>
              </w:rPr>
              <w:t xml:space="preserve"> 230V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1BA99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678405F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1ED0E7D3" w:rsidR="00925A5B" w:rsidRPr="00935425" w:rsidRDefault="00560886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7E6C5" w14:textId="528733E1" w:rsidR="00925A5B" w:rsidRPr="0024740E" w:rsidRDefault="001A618C" w:rsidP="00925A5B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1A618C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Mikroprocesorowy panel sterowniczy wyposażony w wyświetlacz cyfrowy pokazujący menu, wewnętrzną temperaturę, temperaturę zadaną, datę i godzinę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219FCA8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3DE" w14:textId="5799A21C" w:rsidR="00925A5B" w:rsidRPr="00935425" w:rsidRDefault="00560886" w:rsidP="00925A5B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E5F7C6" w14:textId="793D8EA2" w:rsidR="00925A5B" w:rsidRPr="0024740E" w:rsidRDefault="001A618C" w:rsidP="001A618C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Min 1 czujnik temperatu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486AF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55797F4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3B7E" w14:textId="0DF847F5" w:rsidR="00925A5B" w:rsidRPr="00935425" w:rsidRDefault="00560886" w:rsidP="00925A5B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A8168" w14:textId="1CC59B0C" w:rsidR="00925A5B" w:rsidRPr="00A60D4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</w:rPr>
            </w:pPr>
            <w:r w:rsidRPr="001A618C"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Eksploatacja w temperaturze otoczenia min od +10°C do +35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30B68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0ED45B6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11A4C4C7" w:rsidR="00925A5B" w:rsidRPr="00935425" w:rsidRDefault="00560886" w:rsidP="00925A5B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3BEB9" w14:textId="40A27289" w:rsidR="00925A5B" w:rsidRPr="00A60D4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</w:rPr>
            </w:pPr>
            <w:r w:rsidRPr="001A618C"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Poziom szumu poniżej 60 db(A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7B95C589" w14:textId="77777777" w:rsidTr="001A618C">
        <w:trPr>
          <w:trHeight w:val="70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05D99BD1" w:rsidR="00925A5B" w:rsidRPr="00935425" w:rsidRDefault="00560886" w:rsidP="00925A5B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42770" w14:textId="19816306" w:rsidR="00925A5B" w:rsidRPr="0024740E" w:rsidRDefault="001A618C" w:rsidP="001A618C">
            <w:pPr>
              <w:autoSpaceDE/>
              <w:autoSpaceDN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 w:rsidRPr="001A618C"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Optyczny i akustyczny alarm o</w:t>
            </w:r>
            <w:r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strzegający przed zbyt wysoką i n</w:t>
            </w:r>
            <w:r w:rsidRPr="001A618C"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iską temperaturą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5825556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ED7E" w14:textId="69216E11" w:rsidR="00925A5B" w:rsidRPr="00935425" w:rsidRDefault="00560886" w:rsidP="00925A5B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07F17" w14:textId="0EB2AFBF" w:rsidR="00925A5B" w:rsidRPr="0024740E" w:rsidRDefault="001A618C" w:rsidP="00925A5B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1A618C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Automatyczne rozmrażanie w części chłodniczej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C9036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360D866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545F" w14:textId="093B1DB5" w:rsidR="00925A5B" w:rsidRPr="00935425" w:rsidRDefault="00560886" w:rsidP="00925A5B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EB7DF" w14:textId="5317A897" w:rsidR="00925A5B" w:rsidRPr="00A60D4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Optyczny i akustyczny alarm sygnalizujący awarię zasilania przez co najmniej 12 godzin (alarm braku zasilania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69A4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03C0C51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9B5B6" w14:textId="6A6141B4" w:rsidR="00925A5B" w:rsidRPr="00935425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CF4ED" w14:textId="3B6CD313" w:rsidR="00925A5B" w:rsidRPr="0024740E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 w:rsidRPr="001A618C"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  <w:t>Alarm braku zasilan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179F6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67A1877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1642" w14:textId="39401F2B" w:rsidR="00925A5B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593FE" w14:textId="60DD32F8" w:rsidR="00925A5B" w:rsidRPr="001A618C" w:rsidRDefault="001A618C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="Calibri" w:hAnsi="Calibri" w:cs="Arial"/>
                <w:color w:val="000000"/>
                <w:sz w:val="24"/>
                <w:szCs w:val="24"/>
                <w:lang w:val="cs-CZ" w:eastAsia="cs-CZ"/>
              </w:rPr>
            </w:pPr>
            <w:r w:rsidRPr="000A4F71">
              <w:rPr>
                <w:rFonts w:ascii="Calibri" w:hAnsi="Calibri" w:cs="Arial"/>
                <w:sz w:val="24"/>
                <w:lang w:val="pl-PL"/>
              </w:rPr>
              <w:t>Termostat zapobiegający spadkowi temperatury poniżej +2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103F5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3D6ACEA3" w14:textId="77777777" w:rsidTr="001A618C">
        <w:trPr>
          <w:trHeight w:hRule="exact" w:val="87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2E98" w14:textId="38B4DF98" w:rsidR="00925A5B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8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01402" w14:textId="75560128" w:rsidR="001A618C" w:rsidRPr="001A618C" w:rsidRDefault="001A618C" w:rsidP="001A618C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hAnsiTheme="minorHAnsi" w:cs="Arial"/>
                <w:color w:val="333333"/>
                <w:sz w:val="24"/>
                <w:lang w:val="pl-PL"/>
              </w:rPr>
            </w:pPr>
            <w:r w:rsidRPr="001A618C">
              <w:rPr>
                <w:rFonts w:asciiTheme="minorHAnsi" w:hAnsiTheme="minorHAnsi" w:cs="Arial"/>
                <w:color w:val="333333"/>
                <w:sz w:val="24"/>
                <w:lang w:val="pl-PL"/>
              </w:rPr>
              <w:t>Optyczne i akustyczne systemy alarmowe ostrzegają przy niepożądanych odchyleniach temperatury i  otwartych drzwiach</w:t>
            </w:r>
            <w:r w:rsidR="00F36CA2" w:rsidRPr="00F36CA2">
              <w:rPr>
                <w:rFonts w:asciiTheme="minorHAnsi" w:hAnsiTheme="minorHAnsi" w:cs="Arial"/>
                <w:sz w:val="24"/>
                <w:lang w:val="pl-PL"/>
              </w:rPr>
              <w:t>. Alarm optyczny awarii zasilania i czujnika</w:t>
            </w:r>
          </w:p>
          <w:p w14:paraId="3AD71303" w14:textId="5D0C6E3C" w:rsidR="00925A5B" w:rsidRPr="001A618C" w:rsidRDefault="001A618C" w:rsidP="001A618C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hAnsiTheme="minorHAnsi" w:cs="Arial"/>
                <w:color w:val="333333"/>
                <w:sz w:val="24"/>
                <w:lang w:val="pl-PL"/>
              </w:rPr>
            </w:pPr>
            <w:r w:rsidRPr="001A618C">
              <w:rPr>
                <w:rFonts w:asciiTheme="minorHAnsi" w:hAnsiTheme="minorHAnsi" w:cs="Arial"/>
                <w:color w:val="333333"/>
                <w:sz w:val="24"/>
                <w:lang w:val="pl-PL"/>
              </w:rPr>
              <w:t>Alarm optyczny awarii zasilania i usterki czujnika temperatu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6EB3A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6017446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30E5" w14:textId="2DB845B6" w:rsidR="00925A5B" w:rsidRPr="00935425" w:rsidRDefault="00560886" w:rsidP="00925A5B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9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B79049" w14:textId="1871E0D1" w:rsidR="00925A5B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Osłona parownika zapobiegająca stykaniu np. leków z parowniki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49510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48D03DED" w14:textId="77777777" w:rsidTr="001A618C">
        <w:trPr>
          <w:trHeight w:val="127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3879D" w14:textId="595434CB" w:rsidR="00925A5B" w:rsidRPr="00935425" w:rsidRDefault="00560886" w:rsidP="00925A5B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0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80918" w14:textId="49FCC4C1" w:rsidR="00925A5B" w:rsidRPr="0024740E" w:rsidRDefault="001A618C" w:rsidP="001A618C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1A618C"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  <w:t>Pamięć danych odczytywane na wyświetlaczu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  <w:t xml:space="preserve"> </w:t>
            </w:r>
            <w:r w:rsidRPr="001A618C"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  <w:t xml:space="preserve">min maksymalne i minimalne temperatury wnętrza zdarzenia alarmu temperaturowego i awarii zasilania sieciowego z datą, 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  <w:t>godziną i czasem trwania alar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77A6C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088C0BA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23E1" w14:textId="0400FE79" w:rsidR="00925A5B" w:rsidRPr="00935425" w:rsidRDefault="00560886" w:rsidP="00925A5B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21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E48BE1" w14:textId="61AB2FC2" w:rsidR="00925A5B" w:rsidRPr="001A618C" w:rsidRDefault="001A618C" w:rsidP="00CE1542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 xml:space="preserve">Dodatkowy otwór w ściance chłodziarki  na dodatkowy </w:t>
            </w:r>
            <w:r w:rsidR="00CE1542">
              <w:rPr>
                <w:rFonts w:asciiTheme="minorHAnsi" w:hAnsiTheme="minorHAnsi" w:cstheme="minorHAnsi"/>
                <w:sz w:val="24"/>
              </w:rPr>
              <w:t>t</w:t>
            </w:r>
            <w:r w:rsidRPr="001A618C">
              <w:rPr>
                <w:rFonts w:asciiTheme="minorHAnsi" w:hAnsiTheme="minorHAnsi" w:cstheme="minorHAnsi"/>
                <w:sz w:val="24"/>
              </w:rPr>
              <w:t>ermometr o średnicy min 10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8FC18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7DFC442A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DFC4" w14:textId="6A8A0B03" w:rsidR="00925A5B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2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88F23" w14:textId="41300001" w:rsidR="00925A5B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Samozamykające drzw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D93D0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3EF6CA4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4C01" w14:textId="31891033" w:rsidR="00925A5B" w:rsidRPr="001A618C" w:rsidRDefault="00560886" w:rsidP="00925A5B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3</w:t>
            </w:r>
            <w:r w:rsidR="00925A5B" w:rsidRP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FEE09" w14:textId="2EA613F9" w:rsidR="00925A5B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Oświetlenie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0A94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25A5B" w:rsidRPr="00C343D0" w14:paraId="18C0F020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34CB" w14:textId="7DCBAA90" w:rsidR="00925A5B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4</w:t>
            </w:r>
            <w:r w:rsidR="00925A5B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BAB899" w14:textId="0E46B646" w:rsidR="00925A5B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Zamek drzwi z klucz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93C08" w14:textId="77777777" w:rsidR="00925A5B" w:rsidRPr="00935425" w:rsidRDefault="00925A5B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2A593B33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43B2" w14:textId="10F8CD5B" w:rsidR="001A618C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5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4F9AC" w14:textId="5F85273B" w:rsidR="001A618C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Regulowane półk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B3EE9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058662A9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0E31A" w14:textId="5578864A" w:rsidR="001A618C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6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55328A" w14:textId="70609217" w:rsidR="001A618C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Menu sterownika w języku polski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0A6A7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696C6DDA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A8F7" w14:textId="12C1BD18" w:rsidR="001A618C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7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5CEB7" w14:textId="2E05215B" w:rsidR="001A618C" w:rsidRPr="001A618C" w:rsidRDefault="001A618C" w:rsidP="00560886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Chłodziarki  do leków</w:t>
            </w:r>
            <w:r w:rsidR="00C25C30">
              <w:rPr>
                <w:rFonts w:asciiTheme="minorHAnsi" w:hAnsiTheme="minorHAnsi" w:cstheme="minorHAnsi"/>
                <w:sz w:val="24"/>
              </w:rPr>
              <w:t xml:space="preserve">  zgodnie z normą DIN</w:t>
            </w:r>
            <w:r w:rsidRPr="001A618C">
              <w:rPr>
                <w:rFonts w:asciiTheme="minorHAnsi" w:hAnsiTheme="minorHAnsi" w:cstheme="minorHAnsi"/>
                <w:sz w:val="24"/>
              </w:rPr>
              <w:t xml:space="preserve"> 58345 lub równoważną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82B28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0F83E423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F399B" w14:textId="241BCC3D" w:rsidR="001A618C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8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1E159" w14:textId="79FE49E6" w:rsidR="001A618C" w:rsidRPr="001A618C" w:rsidRDefault="001A618C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1A618C">
              <w:rPr>
                <w:rFonts w:asciiTheme="minorHAnsi" w:hAnsiTheme="minorHAnsi" w:cstheme="minorHAnsi"/>
                <w:sz w:val="24"/>
              </w:rPr>
              <w:t>Świadectwo wzorcowania temperatury dla 5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EFEDA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A618C" w:rsidRPr="00C343D0" w14:paraId="3BB784A9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3DE9E" w14:textId="46CEBEF6" w:rsidR="001A618C" w:rsidRPr="00935425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9</w:t>
            </w:r>
            <w:r w:rsidR="001A618C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102D50" w14:textId="3E5E11C4" w:rsidR="001A618C" w:rsidRPr="002F41A8" w:rsidRDefault="002F41A8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 w:rsidRPr="002F41A8">
              <w:rPr>
                <w:rFonts w:asciiTheme="minorHAnsi" w:hAnsiTheme="minorHAnsi" w:cstheme="minorHAnsi"/>
                <w:sz w:val="24"/>
              </w:rPr>
              <w:t>Przegląd techniczny – należy podać częstotliwość wymaganych przeglądów technicznych ( opisać ). Podać ilość przeglądów technicznych w trakcie trwania gwarancj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2EB4" w14:textId="77777777" w:rsidR="001A618C" w:rsidRPr="00935425" w:rsidRDefault="001A61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87623" w:rsidRPr="00F87623" w14:paraId="4B133599" w14:textId="77777777" w:rsidTr="00925A5B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254FA" w14:textId="57EAA2D1" w:rsidR="00F87623" w:rsidRPr="00F87623" w:rsidRDefault="00560886" w:rsidP="00925A5B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0</w:t>
            </w:r>
            <w:r w:rsidR="00F87623" w:rsidRPr="00F87623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2DACE" w14:textId="66706140" w:rsidR="00F87623" w:rsidRPr="00F87623" w:rsidRDefault="00F87623" w:rsidP="00925A5B">
            <w:pPr>
              <w:autoSpaceDE/>
              <w:autoSpaceDN/>
              <w:spacing w:after="160" w:line="276" w:lineRule="auto"/>
              <w:contextualSpacing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Instrukcja w języku polskim i angielskim (DTR)</w:t>
            </w:r>
            <w:r w:rsidR="00600901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600901" w:rsidRPr="00600901">
              <w:rPr>
                <w:rFonts w:asciiTheme="minorHAnsi" w:hAnsiTheme="minorHAnsi" w:cstheme="minorHAnsi"/>
                <w:sz w:val="24"/>
              </w:rPr>
              <w:t>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0DE75" w14:textId="77777777" w:rsidR="00F87623" w:rsidRPr="00F87623" w:rsidRDefault="00F87623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68448046" w14:textId="77777777" w:rsidR="001855FB" w:rsidRDefault="001855FB" w:rsidP="001855FB">
      <w:pPr>
        <w:tabs>
          <w:tab w:val="left" w:pos="5245"/>
        </w:tabs>
        <w:suppressAutoHyphens/>
        <w:spacing w:line="276" w:lineRule="auto"/>
        <w:ind w:left="4536"/>
        <w:rPr>
          <w:rFonts w:ascii="Arial Narrow" w:hAnsi="Arial Narrow" w:cs="Times New Roman"/>
          <w:i/>
          <w:color w:val="FF0000"/>
          <w:kern w:val="0"/>
          <w:lang w:eastAsia="pl-PL"/>
        </w:rPr>
      </w:pPr>
      <w:r>
        <w:rPr>
          <w:rFonts w:ascii="Arial Narrow" w:hAnsi="Arial Narrow" w:cs="Times New Roman"/>
          <w:i/>
          <w:color w:val="FF0000"/>
          <w:lang w:eastAsia="pl-PL"/>
        </w:rPr>
        <w:t xml:space="preserve">Formularz należy złożyć w formie elektronicznej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>
        <w:rPr>
          <w:rFonts w:ascii="Arial Narrow" w:hAnsi="Arial Narrow" w:cs="Times New Roman"/>
          <w:i/>
          <w:color w:val="FF0000"/>
          <w:lang w:eastAsia="pl-PL"/>
        </w:rPr>
        <w:br/>
        <w:t xml:space="preserve">  podpisem zaufanym lub podpisem osobistym</w:t>
      </w:r>
    </w:p>
    <w:p w14:paraId="402E1CB9" w14:textId="4A7792B8" w:rsidR="00D66DD9" w:rsidRPr="00CB152B" w:rsidRDefault="00D66DD9" w:rsidP="001855FB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52303" w14:textId="77777777" w:rsidR="00004BD1" w:rsidRDefault="00004BD1">
      <w:pPr>
        <w:spacing w:after="0"/>
      </w:pPr>
      <w:r>
        <w:separator/>
      </w:r>
    </w:p>
  </w:endnote>
  <w:endnote w:type="continuationSeparator" w:id="0">
    <w:p w14:paraId="13D170D3" w14:textId="77777777" w:rsidR="00004BD1" w:rsidRDefault="00004B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B615FB">
      <w:rPr>
        <w:noProof/>
      </w:rPr>
      <w:t>2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5CD3D" w14:textId="77777777" w:rsidR="00004BD1" w:rsidRDefault="00004BD1">
      <w:pPr>
        <w:spacing w:after="0"/>
      </w:pPr>
      <w:r>
        <w:separator/>
      </w:r>
    </w:p>
  </w:footnote>
  <w:footnote w:type="continuationSeparator" w:id="0">
    <w:p w14:paraId="716169F4" w14:textId="77777777" w:rsidR="00004BD1" w:rsidRDefault="00004BD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A4F71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55FB"/>
    <w:rsid w:val="00186064"/>
    <w:rsid w:val="00192213"/>
    <w:rsid w:val="001A618C"/>
    <w:rsid w:val="001C1B18"/>
    <w:rsid w:val="001C24F3"/>
    <w:rsid w:val="001C7933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13F2"/>
    <w:rsid w:val="002B6188"/>
    <w:rsid w:val="002C3B29"/>
    <w:rsid w:val="002D510B"/>
    <w:rsid w:val="002D7BEE"/>
    <w:rsid w:val="002E3F14"/>
    <w:rsid w:val="002F41A8"/>
    <w:rsid w:val="002F6154"/>
    <w:rsid w:val="003015D1"/>
    <w:rsid w:val="003570AD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F0363"/>
    <w:rsid w:val="003F5CF0"/>
    <w:rsid w:val="003F63EB"/>
    <w:rsid w:val="00405F21"/>
    <w:rsid w:val="00425E0D"/>
    <w:rsid w:val="004624CD"/>
    <w:rsid w:val="004E1D8F"/>
    <w:rsid w:val="005421E2"/>
    <w:rsid w:val="00542844"/>
    <w:rsid w:val="00560886"/>
    <w:rsid w:val="0057109D"/>
    <w:rsid w:val="005A03F7"/>
    <w:rsid w:val="005C1C50"/>
    <w:rsid w:val="005E2CE3"/>
    <w:rsid w:val="00600901"/>
    <w:rsid w:val="0062088F"/>
    <w:rsid w:val="00625025"/>
    <w:rsid w:val="006436E5"/>
    <w:rsid w:val="006522F0"/>
    <w:rsid w:val="00660B3C"/>
    <w:rsid w:val="00667117"/>
    <w:rsid w:val="0067601E"/>
    <w:rsid w:val="00716AE8"/>
    <w:rsid w:val="007303D4"/>
    <w:rsid w:val="00742C09"/>
    <w:rsid w:val="007449FA"/>
    <w:rsid w:val="00756FD9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B7D17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55550"/>
    <w:rsid w:val="00B615FB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E1542"/>
    <w:rsid w:val="00D3538F"/>
    <w:rsid w:val="00D41856"/>
    <w:rsid w:val="00D64EED"/>
    <w:rsid w:val="00D66DD9"/>
    <w:rsid w:val="00D70FE4"/>
    <w:rsid w:val="00DE2549"/>
    <w:rsid w:val="00E435F9"/>
    <w:rsid w:val="00E57389"/>
    <w:rsid w:val="00EA4C91"/>
    <w:rsid w:val="00EB7F19"/>
    <w:rsid w:val="00EC44CB"/>
    <w:rsid w:val="00EC589B"/>
    <w:rsid w:val="00EC7224"/>
    <w:rsid w:val="00F01F57"/>
    <w:rsid w:val="00F05B48"/>
    <w:rsid w:val="00F36CA2"/>
    <w:rsid w:val="00F44398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70</Words>
  <Characters>2222</Characters>
  <Application>Microsoft Office Word</Application>
  <DocSecurity>0</DocSecurity>
  <Lines>18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Justyna Bittner-Dobak (p011969)</cp:lastModifiedBy>
  <cp:revision>19</cp:revision>
  <dcterms:created xsi:type="dcterms:W3CDTF">2022-02-22T11:08:00Z</dcterms:created>
  <dcterms:modified xsi:type="dcterms:W3CDTF">2022-03-16T10:33:00Z</dcterms:modified>
</cp:coreProperties>
</file>